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Xeb68198b793109ece1f1ee1aaf9704b13897d4b"/>
    <w:p>
      <w:pPr>
        <w:pStyle w:val="Heading1"/>
      </w:pPr>
      <w:r>
        <w:t xml:space="preserve">Cover Letter for Baker Position in Germany Munich</w:t>
      </w:r>
    </w:p>
    <w:p>
      <w:pPr>
        <w:pStyle w:val="FirstParagraph"/>
      </w:pPr>
      <w:r>
        <w:t xml:space="preserve">Dear Hiring Manager,</w:t>
      </w:r>
    </w:p>
    <w:p>
      <w:pPr>
        <w:pStyle w:val="BodyText"/>
      </w:pPr>
      <w:r>
        <w:t xml:space="preserve">I am writing to express my enthusiastic interest in the Baker position at your esteemed establishment in Germany Munich. As a dedicated and skilled professional with a deep passion for baking, I am eager to contribute my expertise, creativity, and commitment to quality to your team. Munich, known for its rich culinary traditions and vibrant food culture, represents an ideal environment for me to grow as a baker while honoring the time-honored practices that define German pastry-making.</w:t>
      </w:r>
    </w:p>
    <w:p>
      <w:pPr>
        <w:pStyle w:val="BodyText"/>
      </w:pPr>
      <w:r>
        <w:t xml:space="preserve">With over [X years] of experience in the baking industry, I have developed a strong foundation in crafting a wide array of baked goods, from traditional German breads like Brot and Kuchen to artisanal pastries and confections. My journey as a Baker began during my apprenticeship at [Name of Previous Bakery or Institution], where I honed my skills in dough preparation, fermentation techniques, and the art of creating desserts that delight the senses. This experience not only refined my technical abilities but also instilled in me a profound respect for the precision and care required to produce high-quality baked goods.</w:t>
      </w:r>
    </w:p>
    <w:p>
      <w:pPr>
        <w:pStyle w:val="BodyText"/>
      </w:pPr>
      <w:r>
        <w:t xml:space="preserve">What sets me apart as a Baker is my unwavering dedication to authenticity and innovation. In Germany Munich, where the cultural significance of baking is deeply rooted, I aim to blend traditional methods with modern creativity. For example, I have specialized in incorporating regional ingredients such as local grains, seasonal fruits, and artisanal spices into my creations. This approach not only aligns with the values of German culinary heritage but also allows for unique twists that cater to contemporary tastes. Whether it’s crafting a perfectly crusty Pretzel or a delicate Strudel, I strive to ensure every item reflects the highest standards of quality and flavor.</w:t>
      </w:r>
    </w:p>
    <w:p>
      <w:pPr>
        <w:pStyle w:val="BodyText"/>
      </w:pPr>
      <w:r>
        <w:t xml:space="preserve">Munich, as a city renowned for its festivals like Oktoberfest and its historic bakeries such as [Name of Famous Munich Bakery], offers an unparalleled backdrop for a Baker to thrive. The city’s emphasis on community, craftsmanship, and tradition resonates deeply with my own philosophy. I am particularly drawn to the opportunity to work in an environment that values the artistry of baking and prioritizes customer satisfaction. My goal is to become a vital part of your team, contributing not only my technical skills but also my ability to create a welcoming atmosphere for customers who seek excellence in every bite.</w:t>
      </w:r>
    </w:p>
    <w:p>
      <w:pPr>
        <w:pStyle w:val="BodyText"/>
      </w:pPr>
      <w:r>
        <w:t xml:space="preserve">In addition to my hands-on experience, I possess strong organizational and teamwork skills that are essential in a fast-paced bakery setting. I am adept at managing multiple tasks efficiently, maintaining cleanliness and hygiene standards, and collaborating with colleagues to ensure smooth operations. My attention to detail ensures that every product meets the exacting specifications required for a successful bakery. Moreover, my ability to adapt to changing demands and work under pressure makes me well-suited for the dynamic environment of a Munich-based bakery.</w:t>
      </w:r>
    </w:p>
    <w:p>
      <w:pPr>
        <w:pStyle w:val="BodyText"/>
      </w:pPr>
      <w:r>
        <w:t xml:space="preserve">My proficiency in the German language further strengthens my candidacy for this role. While I have always been committed to learning and practicing German, I have recently achieved [mention any language certification or level, e.g., "C1 proficiency"] in spoken and written communication. This skill allows me to connect with local customers, understand the nuances of traditional recipes, and contribute effectively to a team that values cultural integration. It also enables me to fully immerse myself in the Bavarian way of life, which is an essential aspect of working in Germany Munich.</w:t>
      </w:r>
    </w:p>
    <w:p>
      <w:pPr>
        <w:pStyle w:val="BodyText"/>
      </w:pPr>
      <w:r>
        <w:t xml:space="preserve">What excites me most about this opportunity is the chance to be part of a legacy. German bakeries are more than just places to purchase food; they are community hubs where traditions are preserved and celebrated. I am inspired by the idea of contributing to this legacy by creating products that evoke nostalgia and joy for customers. Whether it’s a warm loaf of bread delivered fresh in the morning or a beautifully decorated cake for a special occasion, I take pride in knowing that my work brings comfort and happiness to others.</w:t>
      </w:r>
    </w:p>
    <w:p>
      <w:pPr>
        <w:pStyle w:val="BodyText"/>
      </w:pPr>
      <w:r>
        <w:t xml:space="preserve">My commitment to continuous learning and improvement is another key strength. I regularly attend workshops, follow industry trends, and experiment with new techniques to stay at the forefront of the baking world. For instance, I have explored the use of alternative flours, such as spelt and rye, which are integral to German baking traditions. This proactive approach ensures that my skills remain relevant and that I can bring fresh ideas to your bakery while respecting its core values.</w:t>
      </w:r>
    </w:p>
    <w:p>
      <w:pPr>
        <w:pStyle w:val="BodyText"/>
      </w:pPr>
      <w:r>
        <w:t xml:space="preserve">Finally, I am deeply motivated by the prospect of working in Germany Munich. The city’s blend of historic charm and modern innovation creates a unique environment where creativity and tradition coexist. As a Baker, I aim to contribute to this balance by producing items that honor the past while appealing to contemporary palates. My enthusiasm for the local culture, combined with my professional expertise, makes me an ideal candidate for this position.</w:t>
      </w:r>
    </w:p>
    <w:p>
      <w:pPr>
        <w:pStyle w:val="BodyText"/>
      </w:pPr>
      <w:r>
        <w:t xml:space="preserve">Thank you for considering my application. I would be honored to discuss how my skills and passion align with your bakery’s vision. Please feel free to contact me at [Your Phone Number] or [Your Email Address] at your earliest convenience. I look forward to the opportunity to contribute to your team and help uphold the excellence that Munich is known for.</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Germany Munich</dc:title>
  <dc:creator/>
  <cp:keywords/>
  <dcterms:created xsi:type="dcterms:W3CDTF">2026-07-19T07:37:11Z</dcterms:created>
  <dcterms:modified xsi:type="dcterms:W3CDTF">2026-07-19T07:37:11Z</dcterms:modified>
</cp:coreProperties>
</file>

<file path=docProps/custom.xml><?xml version="1.0" encoding="utf-8"?>
<Properties xmlns="http://schemas.openxmlformats.org/officeDocument/2006/custom-properties" xmlns:vt="http://schemas.openxmlformats.org/officeDocument/2006/docPropsVTypes"/>
</file>